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D3A736" w14:textId="3CB35FC3" w:rsidR="00515B36" w:rsidRDefault="00515B36" w:rsidP="00A17863">
      <w:pPr>
        <w:jc w:val="center"/>
        <w:rPr>
          <w:b/>
          <w:bCs/>
          <w:sz w:val="44"/>
          <w:szCs w:val="44"/>
          <w:lang w:val="en-US"/>
        </w:rPr>
      </w:pPr>
      <w:r w:rsidRPr="00515B36">
        <w:rPr>
          <w:b/>
          <w:bCs/>
          <w:sz w:val="44"/>
          <w:szCs w:val="44"/>
          <w:lang w:val="en-US"/>
        </w:rPr>
        <w:t xml:space="preserve">Assignment </w:t>
      </w:r>
      <w:r w:rsidR="005A0F82">
        <w:rPr>
          <w:b/>
          <w:bCs/>
          <w:sz w:val="44"/>
          <w:szCs w:val="44"/>
          <w:lang w:val="en-US"/>
        </w:rPr>
        <w:t>3</w:t>
      </w:r>
    </w:p>
    <w:p w14:paraId="4408716B" w14:textId="77777777" w:rsidR="005A0F82" w:rsidRDefault="005A0F82" w:rsidP="005A0F82">
      <w:pPr>
        <w:rPr>
          <w:lang w:val="en-US"/>
        </w:rPr>
      </w:pPr>
    </w:p>
    <w:p w14:paraId="47357A99" w14:textId="2329E1C7" w:rsidR="00515B36" w:rsidRDefault="005A0F82" w:rsidP="00515B36">
      <w:pPr>
        <w:rPr>
          <w:lang w:val="en-US"/>
        </w:rPr>
      </w:pPr>
      <w:r w:rsidRPr="005A0F82">
        <w:rPr>
          <w:lang w:val="en-US"/>
        </w:rPr>
        <w:t xml:space="preserve">Write a program which accepts string values in </w:t>
      </w:r>
      <w:proofErr w:type="gramStart"/>
      <w:r w:rsidRPr="005A0F82">
        <w:rPr>
          <w:lang w:val="en-US"/>
        </w:rPr>
        <w:t>it ,use</w:t>
      </w:r>
      <w:proofErr w:type="gramEnd"/>
      <w:r w:rsidRPr="005A0F82">
        <w:rPr>
          <w:lang w:val="en-US"/>
        </w:rPr>
        <w:t xml:space="preserve"> switch statement to match their results(continue &amp; break statements are optional to use )</w:t>
      </w:r>
    </w:p>
    <w:bookmarkStart w:id="0" w:name="_MON_1710154018"/>
    <w:bookmarkEnd w:id="0"/>
    <w:p w14:paraId="18C748C4" w14:textId="07C19A45" w:rsidR="00FA62A7" w:rsidRPr="00FA62A7" w:rsidRDefault="00FA62A7" w:rsidP="00515B36">
      <w:pPr>
        <w:rPr>
          <w:lang w:val="en-US"/>
        </w:rPr>
      </w:pPr>
      <w:r>
        <w:rPr>
          <w:lang w:val="en-US"/>
        </w:rPr>
        <w:object w:dxaOrig="9360" w:dyaOrig="8646" w14:anchorId="4449112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468pt;height:6in" o:ole="">
            <v:imagedata r:id="rId6" o:title=""/>
          </v:shape>
          <o:OLEObject Type="Embed" ProgID="Word.OpenDocumentText.12" ShapeID="_x0000_i1027" DrawAspect="Content" ObjectID="_1710154038" r:id="rId7"/>
        </w:object>
      </w:r>
      <w:bookmarkStart w:id="1" w:name="_GoBack"/>
      <w:bookmarkEnd w:id="1"/>
    </w:p>
    <w:sectPr w:rsidR="00FA62A7" w:rsidRPr="00FA62A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988885" w14:textId="77777777" w:rsidR="00A136A4" w:rsidRDefault="00A136A4" w:rsidP="00723483">
      <w:pPr>
        <w:spacing w:after="0" w:line="240" w:lineRule="auto"/>
      </w:pPr>
      <w:r>
        <w:separator/>
      </w:r>
    </w:p>
  </w:endnote>
  <w:endnote w:type="continuationSeparator" w:id="0">
    <w:p w14:paraId="0AF32A6C" w14:textId="77777777" w:rsidR="00A136A4" w:rsidRDefault="00A136A4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8262C4" w14:textId="77777777" w:rsidR="00723483" w:rsidRDefault="007234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8A13BE" w14:textId="362456C9" w:rsidR="00723483" w:rsidRDefault="00723483">
    <w:pPr>
      <w:pStyle w:val="Footer"/>
    </w:pPr>
    <w:r w:rsidRPr="00723483">
      <w:rPr>
        <w:noProof/>
        <w:highlight w:val="black"/>
      </w:rPr>
      <w:drawing>
        <wp:inline distT="0" distB="0" distL="0" distR="0" wp14:anchorId="148F2BA5" wp14:editId="0A6562AB">
          <wp:extent cx="5731510" cy="673735"/>
          <wp:effectExtent l="0" t="0" r="254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75CFE98" w14:textId="77777777" w:rsidR="00723483" w:rsidRDefault="0072348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3D3AFC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063300" w14:textId="77777777" w:rsidR="00A136A4" w:rsidRDefault="00A136A4" w:rsidP="00723483">
      <w:pPr>
        <w:spacing w:after="0" w:line="240" w:lineRule="auto"/>
      </w:pPr>
      <w:r>
        <w:separator/>
      </w:r>
    </w:p>
  </w:footnote>
  <w:footnote w:type="continuationSeparator" w:id="0">
    <w:p w14:paraId="5DEE0C16" w14:textId="77777777" w:rsidR="00A136A4" w:rsidRDefault="00A136A4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B9866B" w14:textId="77777777" w:rsidR="00723483" w:rsidRDefault="007234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0CBAA1" w14:textId="52506327" w:rsidR="00723483" w:rsidRDefault="00723483">
    <w:pPr>
      <w:pStyle w:val="Header"/>
    </w:pPr>
    <w:r w:rsidRPr="00723483">
      <w:rPr>
        <w:noProof/>
        <w:highlight w:val="black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6FA51B" w14:textId="77777777" w:rsidR="00723483" w:rsidRDefault="0072348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060E9F"/>
    <w:rsid w:val="002A5838"/>
    <w:rsid w:val="00447484"/>
    <w:rsid w:val="00515B36"/>
    <w:rsid w:val="00535F12"/>
    <w:rsid w:val="005A0F82"/>
    <w:rsid w:val="00723483"/>
    <w:rsid w:val="0092614E"/>
    <w:rsid w:val="00A01278"/>
    <w:rsid w:val="00A136A4"/>
    <w:rsid w:val="00A17863"/>
    <w:rsid w:val="00AE0E14"/>
    <w:rsid w:val="00C25A74"/>
    <w:rsid w:val="00D337A9"/>
    <w:rsid w:val="00FA6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134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64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9</Words>
  <Characters>16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hp</cp:lastModifiedBy>
  <cp:revision>3</cp:revision>
  <dcterms:created xsi:type="dcterms:W3CDTF">2021-06-22T08:20:00Z</dcterms:created>
  <dcterms:modified xsi:type="dcterms:W3CDTF">2022-03-30T08:31:00Z</dcterms:modified>
</cp:coreProperties>
</file>